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647f2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647f201-3a50-11eb-8bc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wQ3DQAhDXYD9t/QG1DZVP/1UMo9cIl0uD8uAMVfzs1CP+ldVjelpbT686nf9+6+INA0MmnB7CPGq9RKO/PV1gMdowUj7Ck9Q45gP8BhlsxBo9EX+VNLvOqivFgmyuORnDaX5KxVD1S19p3jjHCqFVGEhr4cgoHhFsGN+TiEW1adcf9qsZ/fIRf4UMBfLggM9F0RvZC+onJ+1B/WI4dN6jP1AUK5IGi9WzqbHyPN+sxkwhXatXH/4eJ9Uw3hjvHb61llINfeDdttKf1LLgT/zJdhs2yHvNzu9GOrJ+1dTA3Y+W+GFP3tbH6yL+aF+q7W/XC+a4rOXhJ6j+bv255abi/tBrVLqIH/Lz1ImIE7yN72520mc13c3+UzeH8++774BlcFlYH+48a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 neighbours behalf as both landline phone and broadband down in the</w:t>
      </w:r>
      <w:r>
        <w:t xml:space="preserve"> </w:t>
      </w:r>
      <w:r>
        <w:t xml:space="preserve">01580 area - TN12 0RJ. Tried UW Tech, 15 minutes and no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647f201-3a50-11eb-8bc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647f201-3a50-11eb-8bc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647f201-3a50-11eb-8bc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647f201</dc:title>
  <dc:creator/>
  <cp:keywords/>
  <dcterms:created xsi:type="dcterms:W3CDTF">2026-05-07T14:58:01Z</dcterms:created>
  <dcterms:modified xsi:type="dcterms:W3CDTF">2026-05-07T14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